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Load the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4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4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CommentTok"/>
        </w:rPr>
        <w:t xml:space="preserve"># Load the data from the CSV file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SU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velan.csv"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file_path)</w:t>
      </w:r>
    </w:p>
    <w:p>
      <w:pPr>
        <w:pStyle w:val="SourceCode"/>
      </w:pPr>
      <w:r>
        <w:rPr>
          <w:rStyle w:val="VerbatimChar"/>
        </w:rPr>
        <w:t xml:space="preserve">## Rows: 267 Columns: 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): Region, Date, Frequency, Region2</w:t>
      </w:r>
      <w:r>
        <w:br/>
      </w:r>
      <w:r>
        <w:rPr>
          <w:rStyle w:val="VerbatimChar"/>
        </w:rPr>
        <w:t xml:space="preserve">## dbl (5): Estimated Unemployment Rate (%), Estimated Employed, Estimated Labo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Convert Date column to Date typ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CommentTok"/>
        </w:rPr>
        <w:t xml:space="preserve"># Line plot of Estimated Unemployment Rate over Tim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imated Unemployment Rate 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Unemployment Rate over 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 Rate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elan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chart of Estimated Employed by Reg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imated Employ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Employed by 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Employ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elan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of Labour Participation Rate vs. Unemployment Rat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imated Labour Participation Rate 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imated Unemployment Rate (%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our Participation Rate vs. Unemployment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our Participation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 Rate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velan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0T17:07:38Z</dcterms:created>
  <dcterms:modified xsi:type="dcterms:W3CDTF">2024-07-10T17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